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055D44" w14:textId="75E51C00" w:rsidR="00474B17" w:rsidRPr="008C19F0" w:rsidRDefault="00474B17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Summary of the proceedings of the Regular Meeting of the District Commissioners of the Creole Nature Trail Scenic Byway District, State of Louisiana, taken at a regular meeting held August 14, 2025, 2:00 p.m.</w:t>
      </w:r>
    </w:p>
    <w:p w14:paraId="171191D1" w14:textId="77777777" w:rsidR="00474B17" w:rsidRPr="008C19F0" w:rsidRDefault="00474B17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7F8D3467" w14:textId="71701772" w:rsidR="00570F5B" w:rsidRPr="008C19F0" w:rsidRDefault="00570F5B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 xml:space="preserve">In attendance </w:t>
      </w:r>
      <w:r w:rsidR="00060A5B" w:rsidRPr="008C19F0">
        <w:rPr>
          <w:rFonts w:ascii="Times New Roman" w:hAnsi="Times New Roman"/>
          <w:bCs/>
          <w:sz w:val="24"/>
          <w:szCs w:val="24"/>
        </w:rPr>
        <w:t>were</w:t>
      </w:r>
      <w:r w:rsidRPr="008C19F0">
        <w:rPr>
          <w:rFonts w:ascii="Times New Roman" w:hAnsi="Times New Roman"/>
          <w:bCs/>
          <w:sz w:val="24"/>
          <w:szCs w:val="24"/>
        </w:rPr>
        <w:t xml:space="preserve"> the </w:t>
      </w:r>
      <w:r w:rsidR="005F0B92" w:rsidRPr="008C19F0">
        <w:rPr>
          <w:rFonts w:ascii="Times New Roman" w:hAnsi="Times New Roman"/>
          <w:bCs/>
          <w:sz w:val="24"/>
          <w:szCs w:val="24"/>
        </w:rPr>
        <w:t>District</w:t>
      </w:r>
      <w:r w:rsidRPr="008C19F0">
        <w:rPr>
          <w:rFonts w:ascii="Times New Roman" w:hAnsi="Times New Roman"/>
          <w:bCs/>
          <w:sz w:val="24"/>
          <w:szCs w:val="24"/>
        </w:rPr>
        <w:t xml:space="preserve"> Commissioners as follows:</w:t>
      </w:r>
    </w:p>
    <w:p w14:paraId="71DA9767" w14:textId="2D1F2B5A" w:rsidR="00CC7D70" w:rsidRPr="008C19F0" w:rsidRDefault="00CC7D70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Paul Guillory</w:t>
      </w:r>
    </w:p>
    <w:p w14:paraId="6986E743" w14:textId="177F2B17" w:rsidR="00CC7D70" w:rsidRPr="008C19F0" w:rsidRDefault="003C4371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Geralyn Myers</w:t>
      </w:r>
    </w:p>
    <w:p w14:paraId="00B2216F" w14:textId="37AFBA25" w:rsidR="00DB4B1F" w:rsidRPr="008C19F0" w:rsidRDefault="00DB4B1F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Sam Wilkinson</w:t>
      </w:r>
    </w:p>
    <w:p w14:paraId="75693A54" w14:textId="77777777" w:rsidR="003451A5" w:rsidRPr="008C19F0" w:rsidRDefault="003451A5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Seth Woods</w:t>
      </w:r>
    </w:p>
    <w:p w14:paraId="0DF92628" w14:textId="10ACC778" w:rsidR="005F6C5D" w:rsidRPr="008C19F0" w:rsidRDefault="005F6C5D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Stephanie Huck</w:t>
      </w:r>
    </w:p>
    <w:p w14:paraId="30442C08" w14:textId="3AD8AA67" w:rsidR="00104009" w:rsidRPr="008C19F0" w:rsidRDefault="00104009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Michele Long</w:t>
      </w:r>
    </w:p>
    <w:p w14:paraId="2562C534" w14:textId="58D311B6" w:rsidR="00104009" w:rsidRPr="008C19F0" w:rsidRDefault="00104009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Julie Trahan</w:t>
      </w:r>
    </w:p>
    <w:p w14:paraId="5FB75112" w14:textId="59BFA42D" w:rsidR="008F0FFD" w:rsidRPr="008C19F0" w:rsidRDefault="00A72332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Annette Richey</w:t>
      </w:r>
      <w:r w:rsidR="00474B17" w:rsidRPr="008C19F0">
        <w:rPr>
          <w:rFonts w:ascii="Times New Roman" w:hAnsi="Times New Roman"/>
          <w:bCs/>
          <w:sz w:val="24"/>
          <w:szCs w:val="24"/>
        </w:rPr>
        <w:br/>
      </w:r>
    </w:p>
    <w:p w14:paraId="2FCB3BCB" w14:textId="111DAF9E" w:rsidR="008F0FFD" w:rsidRPr="008C19F0" w:rsidRDefault="008F0FFD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Absent: Carolyn Miller</w:t>
      </w:r>
    </w:p>
    <w:p w14:paraId="57E81218" w14:textId="77777777" w:rsidR="000622B4" w:rsidRPr="008C19F0" w:rsidRDefault="000622B4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33917C70" w14:textId="7768C30C" w:rsidR="00CC7D70" w:rsidRPr="008C19F0" w:rsidRDefault="00CC7D70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 xml:space="preserve">Also present </w:t>
      </w:r>
      <w:r w:rsidR="00624A5D" w:rsidRPr="008C19F0">
        <w:rPr>
          <w:rFonts w:ascii="Times New Roman" w:hAnsi="Times New Roman"/>
          <w:bCs/>
          <w:sz w:val="24"/>
          <w:szCs w:val="24"/>
        </w:rPr>
        <w:t>was</w:t>
      </w:r>
      <w:r w:rsidRPr="008C19F0">
        <w:rPr>
          <w:rFonts w:ascii="Times New Roman" w:hAnsi="Times New Roman"/>
          <w:bCs/>
          <w:sz w:val="24"/>
          <w:szCs w:val="24"/>
        </w:rPr>
        <w:t xml:space="preserve"> Anne Klenke, </w:t>
      </w:r>
      <w:r w:rsidR="00624A5D" w:rsidRPr="008C19F0">
        <w:rPr>
          <w:rFonts w:ascii="Times New Roman" w:hAnsi="Times New Roman"/>
          <w:bCs/>
          <w:sz w:val="24"/>
          <w:szCs w:val="24"/>
        </w:rPr>
        <w:t>Vice President – Destination Development/Community Engagement</w:t>
      </w:r>
      <w:r w:rsidR="00474B17" w:rsidRPr="008C19F0">
        <w:rPr>
          <w:rFonts w:ascii="Times New Roman" w:hAnsi="Times New Roman"/>
          <w:bCs/>
          <w:sz w:val="24"/>
          <w:szCs w:val="24"/>
        </w:rPr>
        <w:t xml:space="preserve">; </w:t>
      </w:r>
      <w:r w:rsidR="00AC1349" w:rsidRPr="008C19F0">
        <w:rPr>
          <w:rFonts w:ascii="Times New Roman" w:hAnsi="Times New Roman"/>
          <w:bCs/>
          <w:sz w:val="24"/>
          <w:szCs w:val="24"/>
        </w:rPr>
        <w:t xml:space="preserve">Heather Savoie, Vice President - </w:t>
      </w:r>
      <w:r w:rsidR="00CE6D43" w:rsidRPr="008C19F0">
        <w:rPr>
          <w:rStyle w:val="normaltextrun"/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Sr. Vice President of Finance with Visit Lake Charles</w:t>
      </w:r>
      <w:r w:rsidR="00474B17" w:rsidRPr="008C19F0">
        <w:rPr>
          <w:rStyle w:val="normaltextrun"/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;</w:t>
      </w:r>
      <w:r w:rsidR="00F734E5" w:rsidRPr="008C19F0">
        <w:rPr>
          <w:rStyle w:val="normaltextrun"/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 xml:space="preserve"> and Andrew Tingler, President of the Cameron Parish Preservation Society. </w:t>
      </w:r>
    </w:p>
    <w:p w14:paraId="6573D4E6" w14:textId="77777777" w:rsidR="00CD27B2" w:rsidRDefault="00CD27B2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83EFA45" w14:textId="3E0BFAF4" w:rsidR="00474B17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all to Order</w:t>
      </w:r>
    </w:p>
    <w:p w14:paraId="6546DDAF" w14:textId="6FBC63AB" w:rsidR="00474B17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troductions and Welcome Guests</w:t>
      </w:r>
    </w:p>
    <w:p w14:paraId="61077B24" w14:textId="035C78A5" w:rsidR="00474B17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iscuss and Approve Minutes from the April 24, </w:t>
      </w:r>
      <w:proofErr w:type="gramStart"/>
      <w:r>
        <w:rPr>
          <w:rFonts w:ascii="Times New Roman" w:hAnsi="Times New Roman"/>
          <w:b/>
          <w:sz w:val="24"/>
          <w:szCs w:val="24"/>
        </w:rPr>
        <w:t>2025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Meeting</w:t>
      </w:r>
    </w:p>
    <w:p w14:paraId="746C3EAE" w14:textId="5C04976C" w:rsidR="00474B17" w:rsidRPr="00414C73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pproval of the Agenda for August 14, </w:t>
      </w:r>
      <w:proofErr w:type="gramStart"/>
      <w:r>
        <w:rPr>
          <w:rFonts w:ascii="Times New Roman" w:hAnsi="Times New Roman"/>
          <w:b/>
          <w:sz w:val="24"/>
          <w:szCs w:val="24"/>
        </w:rPr>
        <w:t>2025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Meeting &amp; Public Comments</w:t>
      </w:r>
      <w:r>
        <w:rPr>
          <w:rFonts w:ascii="Times New Roman" w:hAnsi="Times New Roman"/>
          <w:b/>
          <w:sz w:val="24"/>
          <w:szCs w:val="24"/>
        </w:rPr>
        <w:br/>
        <w:t xml:space="preserve">Discuss &amp; Approve the </w:t>
      </w:r>
    </w:p>
    <w:p w14:paraId="27BB6248" w14:textId="77777777" w:rsidR="00570F5B" w:rsidRPr="00414C73" w:rsidRDefault="00570F5B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414C73">
        <w:rPr>
          <w:rFonts w:ascii="Times New Roman" w:hAnsi="Times New Roman"/>
          <w:b/>
          <w:sz w:val="24"/>
          <w:szCs w:val="24"/>
        </w:rPr>
        <w:t xml:space="preserve">Action #1 Call </w:t>
      </w:r>
      <w:r w:rsidR="00AF6EB9" w:rsidRPr="00414C73">
        <w:rPr>
          <w:rFonts w:ascii="Times New Roman" w:hAnsi="Times New Roman"/>
          <w:b/>
          <w:sz w:val="24"/>
          <w:szCs w:val="24"/>
        </w:rPr>
        <w:t xml:space="preserve">to Order </w:t>
      </w:r>
    </w:p>
    <w:p w14:paraId="62CAEEB2" w14:textId="3731E233" w:rsidR="00392265" w:rsidRPr="00414C73" w:rsidRDefault="00997E60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414C73">
        <w:rPr>
          <w:rFonts w:ascii="Times New Roman" w:hAnsi="Times New Roman"/>
          <w:b/>
          <w:sz w:val="24"/>
          <w:szCs w:val="24"/>
        </w:rPr>
        <w:t xml:space="preserve">Discuss &amp; Approve the </w:t>
      </w:r>
      <w:r w:rsidR="000E5BA5">
        <w:rPr>
          <w:rFonts w:ascii="Times New Roman" w:hAnsi="Times New Roman"/>
          <w:b/>
          <w:sz w:val="24"/>
          <w:szCs w:val="24"/>
        </w:rPr>
        <w:t>May, June and July</w:t>
      </w:r>
      <w:r w:rsidR="009240F0">
        <w:rPr>
          <w:rFonts w:ascii="Times New Roman" w:hAnsi="Times New Roman"/>
          <w:b/>
          <w:sz w:val="24"/>
          <w:szCs w:val="24"/>
        </w:rPr>
        <w:t xml:space="preserve"> 202</w:t>
      </w:r>
      <w:r w:rsidR="00E766D5">
        <w:rPr>
          <w:rFonts w:ascii="Times New Roman" w:hAnsi="Times New Roman"/>
          <w:b/>
          <w:sz w:val="24"/>
          <w:szCs w:val="24"/>
        </w:rPr>
        <w:t>5</w:t>
      </w:r>
      <w:r w:rsidRPr="00414C73">
        <w:rPr>
          <w:rFonts w:ascii="Times New Roman" w:hAnsi="Times New Roman"/>
          <w:b/>
          <w:sz w:val="24"/>
          <w:szCs w:val="24"/>
        </w:rPr>
        <w:t xml:space="preserve"> Financial Statements </w:t>
      </w:r>
    </w:p>
    <w:p w14:paraId="69590C91" w14:textId="043FC7D0" w:rsidR="00E766D5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dividual Training Timeframe for Mandatory Ethics Training for 2025</w:t>
      </w:r>
    </w:p>
    <w:p w14:paraId="60CC022D" w14:textId="45806EC6" w:rsidR="00474B17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Holly Beach Restroom Update</w:t>
      </w:r>
    </w:p>
    <w:p w14:paraId="3F69BA99" w14:textId="6F37131A" w:rsidR="00474B17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ederal Lands Access Program (FLAP) Pintail Wildlife Drive Boardwalk Update</w:t>
      </w:r>
    </w:p>
    <w:p w14:paraId="1A694F9B" w14:textId="780C4847" w:rsidR="00474B17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WLANWR/Cameron Parish Updates</w:t>
      </w:r>
    </w:p>
    <w:p w14:paraId="7C582EF4" w14:textId="094F9B05" w:rsidR="00474B17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ew/Other Business</w:t>
      </w:r>
    </w:p>
    <w:p w14:paraId="267E3A1F" w14:textId="77777777" w:rsidR="00474B17" w:rsidRDefault="00474B17" w:rsidP="00474B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508F419" w14:textId="398FB002" w:rsidR="00474B17" w:rsidRPr="008C19F0" w:rsidRDefault="00474B17" w:rsidP="00474B1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19F0">
        <w:rPr>
          <w:rFonts w:ascii="Times New Roman" w:hAnsi="Times New Roman"/>
          <w:bCs/>
          <w:sz w:val="24"/>
          <w:szCs w:val="24"/>
        </w:rPr>
        <w:t>There being no additional business, the meeting adjourned at 2:55 pm.</w:t>
      </w:r>
    </w:p>
    <w:sectPr w:rsidR="00474B17" w:rsidRPr="008C19F0" w:rsidSect="0051707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C0E4DD" w14:textId="77777777" w:rsidR="00EC1267" w:rsidRDefault="00EC1267" w:rsidP="00414C73">
      <w:pPr>
        <w:spacing w:after="0" w:line="240" w:lineRule="auto"/>
      </w:pPr>
      <w:r>
        <w:separator/>
      </w:r>
    </w:p>
  </w:endnote>
  <w:endnote w:type="continuationSeparator" w:id="0">
    <w:p w14:paraId="28C6EE10" w14:textId="77777777" w:rsidR="00EC1267" w:rsidRDefault="00EC1267" w:rsidP="00414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36964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EDC1F0" w14:textId="1A9D83DE" w:rsidR="00414C73" w:rsidRDefault="00414C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BD9FEC" w14:textId="77777777" w:rsidR="00414C73" w:rsidRDefault="00414C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9162E" w14:textId="77777777" w:rsidR="00EC1267" w:rsidRDefault="00EC1267" w:rsidP="00414C73">
      <w:pPr>
        <w:spacing w:after="0" w:line="240" w:lineRule="auto"/>
      </w:pPr>
      <w:r>
        <w:separator/>
      </w:r>
    </w:p>
  </w:footnote>
  <w:footnote w:type="continuationSeparator" w:id="0">
    <w:p w14:paraId="2F2204BB" w14:textId="77777777" w:rsidR="00EC1267" w:rsidRDefault="00EC1267" w:rsidP="00414C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MaoFADLNXZYtAAAA"/>
  </w:docVars>
  <w:rsids>
    <w:rsidRoot w:val="008F3F18"/>
    <w:rsid w:val="000002F5"/>
    <w:rsid w:val="00001B67"/>
    <w:rsid w:val="0000225B"/>
    <w:rsid w:val="00003926"/>
    <w:rsid w:val="00007EC7"/>
    <w:rsid w:val="00007FA6"/>
    <w:rsid w:val="00010CAA"/>
    <w:rsid w:val="000136E8"/>
    <w:rsid w:val="00014AC6"/>
    <w:rsid w:val="00017212"/>
    <w:rsid w:val="0001788E"/>
    <w:rsid w:val="000207D0"/>
    <w:rsid w:val="00020B47"/>
    <w:rsid w:val="000221F9"/>
    <w:rsid w:val="0002278B"/>
    <w:rsid w:val="00022E21"/>
    <w:rsid w:val="00022F1B"/>
    <w:rsid w:val="00024E65"/>
    <w:rsid w:val="00025426"/>
    <w:rsid w:val="000278FC"/>
    <w:rsid w:val="00027BB0"/>
    <w:rsid w:val="0003291A"/>
    <w:rsid w:val="00033AD1"/>
    <w:rsid w:val="00034B67"/>
    <w:rsid w:val="000355A1"/>
    <w:rsid w:val="00037200"/>
    <w:rsid w:val="00040593"/>
    <w:rsid w:val="00042CE0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65BC4"/>
    <w:rsid w:val="00066CF6"/>
    <w:rsid w:val="000677F2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0BF"/>
    <w:rsid w:val="000835A0"/>
    <w:rsid w:val="00086B95"/>
    <w:rsid w:val="000877EE"/>
    <w:rsid w:val="00087B8E"/>
    <w:rsid w:val="00091105"/>
    <w:rsid w:val="000912C7"/>
    <w:rsid w:val="00091F67"/>
    <w:rsid w:val="00093C08"/>
    <w:rsid w:val="0009424D"/>
    <w:rsid w:val="000947DC"/>
    <w:rsid w:val="00094EB8"/>
    <w:rsid w:val="00095372"/>
    <w:rsid w:val="000979D3"/>
    <w:rsid w:val="000A2947"/>
    <w:rsid w:val="000A2C98"/>
    <w:rsid w:val="000A5F59"/>
    <w:rsid w:val="000B0F9C"/>
    <w:rsid w:val="000B1061"/>
    <w:rsid w:val="000B265F"/>
    <w:rsid w:val="000B5CB4"/>
    <w:rsid w:val="000B6663"/>
    <w:rsid w:val="000B68AD"/>
    <w:rsid w:val="000B7379"/>
    <w:rsid w:val="000B7993"/>
    <w:rsid w:val="000C1D9B"/>
    <w:rsid w:val="000C27CB"/>
    <w:rsid w:val="000C4205"/>
    <w:rsid w:val="000C4F91"/>
    <w:rsid w:val="000D0200"/>
    <w:rsid w:val="000D0F9A"/>
    <w:rsid w:val="000D249A"/>
    <w:rsid w:val="000D666F"/>
    <w:rsid w:val="000D70B0"/>
    <w:rsid w:val="000D7450"/>
    <w:rsid w:val="000D76D4"/>
    <w:rsid w:val="000E08D5"/>
    <w:rsid w:val="000E2668"/>
    <w:rsid w:val="000E57D8"/>
    <w:rsid w:val="000E5BA5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009"/>
    <w:rsid w:val="00104A6C"/>
    <w:rsid w:val="00104D62"/>
    <w:rsid w:val="00106B36"/>
    <w:rsid w:val="00110414"/>
    <w:rsid w:val="00110ED4"/>
    <w:rsid w:val="001115F0"/>
    <w:rsid w:val="00111A37"/>
    <w:rsid w:val="00114655"/>
    <w:rsid w:val="001148F1"/>
    <w:rsid w:val="00115535"/>
    <w:rsid w:val="00115E48"/>
    <w:rsid w:val="00116732"/>
    <w:rsid w:val="001204DB"/>
    <w:rsid w:val="0012098A"/>
    <w:rsid w:val="001212CA"/>
    <w:rsid w:val="00121536"/>
    <w:rsid w:val="00122BA0"/>
    <w:rsid w:val="00123BB1"/>
    <w:rsid w:val="00124895"/>
    <w:rsid w:val="001249D5"/>
    <w:rsid w:val="00124E34"/>
    <w:rsid w:val="00125341"/>
    <w:rsid w:val="00125639"/>
    <w:rsid w:val="001260AE"/>
    <w:rsid w:val="00126B1B"/>
    <w:rsid w:val="001271B9"/>
    <w:rsid w:val="001271D7"/>
    <w:rsid w:val="00130B3C"/>
    <w:rsid w:val="00130D5A"/>
    <w:rsid w:val="00131E78"/>
    <w:rsid w:val="001328F3"/>
    <w:rsid w:val="001339DA"/>
    <w:rsid w:val="00135951"/>
    <w:rsid w:val="0014133B"/>
    <w:rsid w:val="00142EC7"/>
    <w:rsid w:val="00143133"/>
    <w:rsid w:val="0014381F"/>
    <w:rsid w:val="00143ABF"/>
    <w:rsid w:val="00146278"/>
    <w:rsid w:val="0014745B"/>
    <w:rsid w:val="001476BB"/>
    <w:rsid w:val="001517D3"/>
    <w:rsid w:val="00151926"/>
    <w:rsid w:val="001519C7"/>
    <w:rsid w:val="00151CB6"/>
    <w:rsid w:val="00152165"/>
    <w:rsid w:val="00152536"/>
    <w:rsid w:val="00153B6C"/>
    <w:rsid w:val="001602A6"/>
    <w:rsid w:val="001610B0"/>
    <w:rsid w:val="00161BBE"/>
    <w:rsid w:val="001644F5"/>
    <w:rsid w:val="00164FB3"/>
    <w:rsid w:val="001652C6"/>
    <w:rsid w:val="001669B5"/>
    <w:rsid w:val="001675F9"/>
    <w:rsid w:val="00167672"/>
    <w:rsid w:val="00167F9F"/>
    <w:rsid w:val="001709FD"/>
    <w:rsid w:val="0017153C"/>
    <w:rsid w:val="001726D9"/>
    <w:rsid w:val="00172B2B"/>
    <w:rsid w:val="00172C36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085B"/>
    <w:rsid w:val="001820FA"/>
    <w:rsid w:val="00182404"/>
    <w:rsid w:val="00183C12"/>
    <w:rsid w:val="00183D7D"/>
    <w:rsid w:val="00186A66"/>
    <w:rsid w:val="00187940"/>
    <w:rsid w:val="00187A85"/>
    <w:rsid w:val="00191FAA"/>
    <w:rsid w:val="0019445B"/>
    <w:rsid w:val="001A0CF9"/>
    <w:rsid w:val="001A2F73"/>
    <w:rsid w:val="001A3B46"/>
    <w:rsid w:val="001A6CDC"/>
    <w:rsid w:val="001B2EA9"/>
    <w:rsid w:val="001B3D7E"/>
    <w:rsid w:val="001B4300"/>
    <w:rsid w:val="001B5337"/>
    <w:rsid w:val="001B7412"/>
    <w:rsid w:val="001B7647"/>
    <w:rsid w:val="001C36D5"/>
    <w:rsid w:val="001C4A27"/>
    <w:rsid w:val="001C5164"/>
    <w:rsid w:val="001D1CAD"/>
    <w:rsid w:val="001D1D10"/>
    <w:rsid w:val="001D1E3A"/>
    <w:rsid w:val="001D2748"/>
    <w:rsid w:val="001D338B"/>
    <w:rsid w:val="001D3538"/>
    <w:rsid w:val="001D4C00"/>
    <w:rsid w:val="001D6238"/>
    <w:rsid w:val="001E2264"/>
    <w:rsid w:val="001E3C73"/>
    <w:rsid w:val="001E51B0"/>
    <w:rsid w:val="001E58A0"/>
    <w:rsid w:val="001E5CFA"/>
    <w:rsid w:val="001E7AE0"/>
    <w:rsid w:val="001F05BB"/>
    <w:rsid w:val="001F09A9"/>
    <w:rsid w:val="001F0DBE"/>
    <w:rsid w:val="001F0F05"/>
    <w:rsid w:val="001F1ADD"/>
    <w:rsid w:val="001F376C"/>
    <w:rsid w:val="001F3B07"/>
    <w:rsid w:val="001F4A7D"/>
    <w:rsid w:val="001F4FEF"/>
    <w:rsid w:val="001F5532"/>
    <w:rsid w:val="00201BCF"/>
    <w:rsid w:val="00202956"/>
    <w:rsid w:val="00202B4D"/>
    <w:rsid w:val="00203766"/>
    <w:rsid w:val="0020426A"/>
    <w:rsid w:val="002048DC"/>
    <w:rsid w:val="00204FA4"/>
    <w:rsid w:val="00205C4E"/>
    <w:rsid w:val="00212101"/>
    <w:rsid w:val="002153D8"/>
    <w:rsid w:val="00215810"/>
    <w:rsid w:val="002170E0"/>
    <w:rsid w:val="00217907"/>
    <w:rsid w:val="00222790"/>
    <w:rsid w:val="00224396"/>
    <w:rsid w:val="002326FD"/>
    <w:rsid w:val="00233406"/>
    <w:rsid w:val="002343B0"/>
    <w:rsid w:val="00234728"/>
    <w:rsid w:val="0023720A"/>
    <w:rsid w:val="00242D52"/>
    <w:rsid w:val="00243934"/>
    <w:rsid w:val="00244A18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00CF"/>
    <w:rsid w:val="00260450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616F"/>
    <w:rsid w:val="0027732B"/>
    <w:rsid w:val="002776B6"/>
    <w:rsid w:val="002809E6"/>
    <w:rsid w:val="002817AA"/>
    <w:rsid w:val="002818F7"/>
    <w:rsid w:val="0028348F"/>
    <w:rsid w:val="002846EE"/>
    <w:rsid w:val="00284915"/>
    <w:rsid w:val="00284DD9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072A"/>
    <w:rsid w:val="002B55EA"/>
    <w:rsid w:val="002B6FBE"/>
    <w:rsid w:val="002B76C3"/>
    <w:rsid w:val="002C06C2"/>
    <w:rsid w:val="002C1EDA"/>
    <w:rsid w:val="002C1F18"/>
    <w:rsid w:val="002C24B4"/>
    <w:rsid w:val="002C28F8"/>
    <w:rsid w:val="002C3C80"/>
    <w:rsid w:val="002C7490"/>
    <w:rsid w:val="002D1D9F"/>
    <w:rsid w:val="002D76F9"/>
    <w:rsid w:val="002E01AF"/>
    <w:rsid w:val="002E1C83"/>
    <w:rsid w:val="002E603C"/>
    <w:rsid w:val="002F28C8"/>
    <w:rsid w:val="002F48E9"/>
    <w:rsid w:val="002F5446"/>
    <w:rsid w:val="002F6093"/>
    <w:rsid w:val="002F783D"/>
    <w:rsid w:val="002F7A3D"/>
    <w:rsid w:val="00300160"/>
    <w:rsid w:val="00306790"/>
    <w:rsid w:val="003069FE"/>
    <w:rsid w:val="00307054"/>
    <w:rsid w:val="003075CA"/>
    <w:rsid w:val="00307A16"/>
    <w:rsid w:val="00312688"/>
    <w:rsid w:val="00312701"/>
    <w:rsid w:val="003148AA"/>
    <w:rsid w:val="0032076C"/>
    <w:rsid w:val="003211B1"/>
    <w:rsid w:val="003224D6"/>
    <w:rsid w:val="00322E17"/>
    <w:rsid w:val="003234E3"/>
    <w:rsid w:val="0032527A"/>
    <w:rsid w:val="00330E05"/>
    <w:rsid w:val="003313DE"/>
    <w:rsid w:val="003316E3"/>
    <w:rsid w:val="0033255C"/>
    <w:rsid w:val="00333285"/>
    <w:rsid w:val="00333E1A"/>
    <w:rsid w:val="00334F02"/>
    <w:rsid w:val="003352C5"/>
    <w:rsid w:val="00340525"/>
    <w:rsid w:val="00342F42"/>
    <w:rsid w:val="003451A5"/>
    <w:rsid w:val="00345EBB"/>
    <w:rsid w:val="003503D0"/>
    <w:rsid w:val="003514E4"/>
    <w:rsid w:val="00352AA0"/>
    <w:rsid w:val="0035333C"/>
    <w:rsid w:val="003546C8"/>
    <w:rsid w:val="00355D36"/>
    <w:rsid w:val="00356438"/>
    <w:rsid w:val="003566C0"/>
    <w:rsid w:val="00357719"/>
    <w:rsid w:val="00360362"/>
    <w:rsid w:val="00362CA0"/>
    <w:rsid w:val="003639B1"/>
    <w:rsid w:val="00364948"/>
    <w:rsid w:val="003675C0"/>
    <w:rsid w:val="00367C89"/>
    <w:rsid w:val="0037039F"/>
    <w:rsid w:val="00370605"/>
    <w:rsid w:val="00370722"/>
    <w:rsid w:val="003730D8"/>
    <w:rsid w:val="00373915"/>
    <w:rsid w:val="00374DEE"/>
    <w:rsid w:val="003755BB"/>
    <w:rsid w:val="00375B94"/>
    <w:rsid w:val="00375C71"/>
    <w:rsid w:val="00375CE2"/>
    <w:rsid w:val="00376D67"/>
    <w:rsid w:val="00377872"/>
    <w:rsid w:val="00380048"/>
    <w:rsid w:val="003800EB"/>
    <w:rsid w:val="0038078A"/>
    <w:rsid w:val="003821F7"/>
    <w:rsid w:val="00382F5E"/>
    <w:rsid w:val="00383873"/>
    <w:rsid w:val="003840AA"/>
    <w:rsid w:val="0038675B"/>
    <w:rsid w:val="00390AF6"/>
    <w:rsid w:val="00390B32"/>
    <w:rsid w:val="00390DF2"/>
    <w:rsid w:val="003910B9"/>
    <w:rsid w:val="00392265"/>
    <w:rsid w:val="00392342"/>
    <w:rsid w:val="00393857"/>
    <w:rsid w:val="00393E6A"/>
    <w:rsid w:val="00394C03"/>
    <w:rsid w:val="003A13D7"/>
    <w:rsid w:val="003A1F84"/>
    <w:rsid w:val="003A308F"/>
    <w:rsid w:val="003A3798"/>
    <w:rsid w:val="003A48BA"/>
    <w:rsid w:val="003A5885"/>
    <w:rsid w:val="003A6CA3"/>
    <w:rsid w:val="003A7B20"/>
    <w:rsid w:val="003A7BB9"/>
    <w:rsid w:val="003B05FF"/>
    <w:rsid w:val="003B3BA2"/>
    <w:rsid w:val="003B4CF7"/>
    <w:rsid w:val="003B51D0"/>
    <w:rsid w:val="003B5AC6"/>
    <w:rsid w:val="003B5CCD"/>
    <w:rsid w:val="003B785D"/>
    <w:rsid w:val="003C035E"/>
    <w:rsid w:val="003C1CF7"/>
    <w:rsid w:val="003C2827"/>
    <w:rsid w:val="003C4195"/>
    <w:rsid w:val="003C4371"/>
    <w:rsid w:val="003C696B"/>
    <w:rsid w:val="003C73CF"/>
    <w:rsid w:val="003D4597"/>
    <w:rsid w:val="003D4B75"/>
    <w:rsid w:val="003E06FE"/>
    <w:rsid w:val="003E41ED"/>
    <w:rsid w:val="003E49DE"/>
    <w:rsid w:val="003E519F"/>
    <w:rsid w:val="003E6FFA"/>
    <w:rsid w:val="003F096B"/>
    <w:rsid w:val="003F0C66"/>
    <w:rsid w:val="003F11EC"/>
    <w:rsid w:val="003F1725"/>
    <w:rsid w:val="003F3B51"/>
    <w:rsid w:val="003F42D2"/>
    <w:rsid w:val="003F620C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4B92"/>
    <w:rsid w:val="00414C73"/>
    <w:rsid w:val="00415D06"/>
    <w:rsid w:val="004174B5"/>
    <w:rsid w:val="004175A2"/>
    <w:rsid w:val="00420155"/>
    <w:rsid w:val="0042028C"/>
    <w:rsid w:val="0042354E"/>
    <w:rsid w:val="00425AF1"/>
    <w:rsid w:val="00425DB4"/>
    <w:rsid w:val="00425EDC"/>
    <w:rsid w:val="0042682D"/>
    <w:rsid w:val="00426B4B"/>
    <w:rsid w:val="00426B8B"/>
    <w:rsid w:val="0042760D"/>
    <w:rsid w:val="004277DF"/>
    <w:rsid w:val="004316FE"/>
    <w:rsid w:val="00431FD4"/>
    <w:rsid w:val="00432A37"/>
    <w:rsid w:val="004350AD"/>
    <w:rsid w:val="004356ED"/>
    <w:rsid w:val="00435C84"/>
    <w:rsid w:val="0043766A"/>
    <w:rsid w:val="00440399"/>
    <w:rsid w:val="00442324"/>
    <w:rsid w:val="00442FF1"/>
    <w:rsid w:val="00444CA2"/>
    <w:rsid w:val="00445C98"/>
    <w:rsid w:val="00445DA8"/>
    <w:rsid w:val="0044659E"/>
    <w:rsid w:val="004467CA"/>
    <w:rsid w:val="00446831"/>
    <w:rsid w:val="00446AB7"/>
    <w:rsid w:val="00446F73"/>
    <w:rsid w:val="00447E42"/>
    <w:rsid w:val="00447E7A"/>
    <w:rsid w:val="004507B5"/>
    <w:rsid w:val="004535A9"/>
    <w:rsid w:val="00453CDD"/>
    <w:rsid w:val="00453E07"/>
    <w:rsid w:val="00455545"/>
    <w:rsid w:val="00457EDE"/>
    <w:rsid w:val="00460BD2"/>
    <w:rsid w:val="00462954"/>
    <w:rsid w:val="00463D5F"/>
    <w:rsid w:val="004643D1"/>
    <w:rsid w:val="0046478D"/>
    <w:rsid w:val="004647A9"/>
    <w:rsid w:val="00466D8E"/>
    <w:rsid w:val="00466ECB"/>
    <w:rsid w:val="00470C68"/>
    <w:rsid w:val="00470DCE"/>
    <w:rsid w:val="00474B17"/>
    <w:rsid w:val="004764D7"/>
    <w:rsid w:val="00476FF2"/>
    <w:rsid w:val="00477E7C"/>
    <w:rsid w:val="004823EB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A79FA"/>
    <w:rsid w:val="004B2352"/>
    <w:rsid w:val="004B2A0E"/>
    <w:rsid w:val="004B450A"/>
    <w:rsid w:val="004B53E7"/>
    <w:rsid w:val="004B5AC4"/>
    <w:rsid w:val="004B601B"/>
    <w:rsid w:val="004B656E"/>
    <w:rsid w:val="004B6E25"/>
    <w:rsid w:val="004C1E97"/>
    <w:rsid w:val="004C250E"/>
    <w:rsid w:val="004C3FF1"/>
    <w:rsid w:val="004C5559"/>
    <w:rsid w:val="004C6286"/>
    <w:rsid w:val="004C6A51"/>
    <w:rsid w:val="004D4775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251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07F"/>
    <w:rsid w:val="005173F3"/>
    <w:rsid w:val="0051765D"/>
    <w:rsid w:val="00521AA8"/>
    <w:rsid w:val="00523EFF"/>
    <w:rsid w:val="005247B5"/>
    <w:rsid w:val="00525AF4"/>
    <w:rsid w:val="00526F7D"/>
    <w:rsid w:val="00530D48"/>
    <w:rsid w:val="00530D6C"/>
    <w:rsid w:val="00531155"/>
    <w:rsid w:val="00533A7F"/>
    <w:rsid w:val="00534CDD"/>
    <w:rsid w:val="00536498"/>
    <w:rsid w:val="00540D5F"/>
    <w:rsid w:val="0054220D"/>
    <w:rsid w:val="00542F89"/>
    <w:rsid w:val="00543664"/>
    <w:rsid w:val="005515E3"/>
    <w:rsid w:val="0055381D"/>
    <w:rsid w:val="005551C6"/>
    <w:rsid w:val="00555762"/>
    <w:rsid w:val="00555CC3"/>
    <w:rsid w:val="0055623A"/>
    <w:rsid w:val="0056032C"/>
    <w:rsid w:val="00560CBC"/>
    <w:rsid w:val="00563C0E"/>
    <w:rsid w:val="005650E0"/>
    <w:rsid w:val="005651EC"/>
    <w:rsid w:val="005659DB"/>
    <w:rsid w:val="00565EF5"/>
    <w:rsid w:val="00570F5B"/>
    <w:rsid w:val="00572E0E"/>
    <w:rsid w:val="00573E36"/>
    <w:rsid w:val="00575494"/>
    <w:rsid w:val="00575D10"/>
    <w:rsid w:val="005776E0"/>
    <w:rsid w:val="0058388C"/>
    <w:rsid w:val="00586504"/>
    <w:rsid w:val="00587611"/>
    <w:rsid w:val="00591C7F"/>
    <w:rsid w:val="00592ED8"/>
    <w:rsid w:val="00593E12"/>
    <w:rsid w:val="005966A9"/>
    <w:rsid w:val="00596A03"/>
    <w:rsid w:val="00597D57"/>
    <w:rsid w:val="005A0BE5"/>
    <w:rsid w:val="005A1605"/>
    <w:rsid w:val="005A1C73"/>
    <w:rsid w:val="005A3489"/>
    <w:rsid w:val="005B1734"/>
    <w:rsid w:val="005B28A6"/>
    <w:rsid w:val="005B3A89"/>
    <w:rsid w:val="005B4C27"/>
    <w:rsid w:val="005B6189"/>
    <w:rsid w:val="005C0856"/>
    <w:rsid w:val="005C306E"/>
    <w:rsid w:val="005C5860"/>
    <w:rsid w:val="005C61D4"/>
    <w:rsid w:val="005C7ECE"/>
    <w:rsid w:val="005D2D0D"/>
    <w:rsid w:val="005D3BEE"/>
    <w:rsid w:val="005D533C"/>
    <w:rsid w:val="005D7759"/>
    <w:rsid w:val="005D7A14"/>
    <w:rsid w:val="005E0418"/>
    <w:rsid w:val="005E130F"/>
    <w:rsid w:val="005E2CDC"/>
    <w:rsid w:val="005E3F91"/>
    <w:rsid w:val="005E519C"/>
    <w:rsid w:val="005E547E"/>
    <w:rsid w:val="005E57B2"/>
    <w:rsid w:val="005E67F3"/>
    <w:rsid w:val="005E6E82"/>
    <w:rsid w:val="005F0B92"/>
    <w:rsid w:val="005F34E9"/>
    <w:rsid w:val="005F4728"/>
    <w:rsid w:val="005F6C5D"/>
    <w:rsid w:val="00601A86"/>
    <w:rsid w:val="006028B4"/>
    <w:rsid w:val="00603523"/>
    <w:rsid w:val="00606754"/>
    <w:rsid w:val="006077B3"/>
    <w:rsid w:val="00610F5D"/>
    <w:rsid w:val="00610FC2"/>
    <w:rsid w:val="006114C0"/>
    <w:rsid w:val="006129F9"/>
    <w:rsid w:val="00617600"/>
    <w:rsid w:val="0061769B"/>
    <w:rsid w:val="006179F9"/>
    <w:rsid w:val="00617DE7"/>
    <w:rsid w:val="00621C96"/>
    <w:rsid w:val="00622787"/>
    <w:rsid w:val="00623C05"/>
    <w:rsid w:val="00624557"/>
    <w:rsid w:val="00624A5D"/>
    <w:rsid w:val="00626BDC"/>
    <w:rsid w:val="00630087"/>
    <w:rsid w:val="00632440"/>
    <w:rsid w:val="0063270C"/>
    <w:rsid w:val="006338EA"/>
    <w:rsid w:val="006347EF"/>
    <w:rsid w:val="00637096"/>
    <w:rsid w:val="006438D5"/>
    <w:rsid w:val="00643B37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3A51"/>
    <w:rsid w:val="006652A7"/>
    <w:rsid w:val="00666847"/>
    <w:rsid w:val="00667920"/>
    <w:rsid w:val="00671D73"/>
    <w:rsid w:val="00674F4A"/>
    <w:rsid w:val="00676019"/>
    <w:rsid w:val="00676F32"/>
    <w:rsid w:val="006774DB"/>
    <w:rsid w:val="006800B1"/>
    <w:rsid w:val="00681964"/>
    <w:rsid w:val="00681FE2"/>
    <w:rsid w:val="0068398D"/>
    <w:rsid w:val="00683B17"/>
    <w:rsid w:val="0068493F"/>
    <w:rsid w:val="006854A1"/>
    <w:rsid w:val="00685CFC"/>
    <w:rsid w:val="00685F6B"/>
    <w:rsid w:val="006879B9"/>
    <w:rsid w:val="00687DC0"/>
    <w:rsid w:val="00690A8D"/>
    <w:rsid w:val="00692ABB"/>
    <w:rsid w:val="00694A72"/>
    <w:rsid w:val="00697FDB"/>
    <w:rsid w:val="006A076A"/>
    <w:rsid w:val="006A0D8A"/>
    <w:rsid w:val="006A35E2"/>
    <w:rsid w:val="006A38E1"/>
    <w:rsid w:val="006A3D00"/>
    <w:rsid w:val="006A3D5B"/>
    <w:rsid w:val="006A662C"/>
    <w:rsid w:val="006A747F"/>
    <w:rsid w:val="006A74A6"/>
    <w:rsid w:val="006A7A1C"/>
    <w:rsid w:val="006B1D62"/>
    <w:rsid w:val="006B239D"/>
    <w:rsid w:val="006B4428"/>
    <w:rsid w:val="006B76F5"/>
    <w:rsid w:val="006B7AE5"/>
    <w:rsid w:val="006C0E46"/>
    <w:rsid w:val="006C0E74"/>
    <w:rsid w:val="006C161D"/>
    <w:rsid w:val="006C1683"/>
    <w:rsid w:val="006C1692"/>
    <w:rsid w:val="006C43A3"/>
    <w:rsid w:val="006C497F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53B"/>
    <w:rsid w:val="006F3CD7"/>
    <w:rsid w:val="006F6112"/>
    <w:rsid w:val="006F6A30"/>
    <w:rsid w:val="006F79A0"/>
    <w:rsid w:val="006F7A13"/>
    <w:rsid w:val="00700976"/>
    <w:rsid w:val="0070216A"/>
    <w:rsid w:val="00702D5C"/>
    <w:rsid w:val="00704B53"/>
    <w:rsid w:val="0070757E"/>
    <w:rsid w:val="007105F8"/>
    <w:rsid w:val="0071127A"/>
    <w:rsid w:val="00712276"/>
    <w:rsid w:val="007122F1"/>
    <w:rsid w:val="00712CB3"/>
    <w:rsid w:val="00713ECE"/>
    <w:rsid w:val="007146EF"/>
    <w:rsid w:val="00715531"/>
    <w:rsid w:val="007162AE"/>
    <w:rsid w:val="00716C77"/>
    <w:rsid w:val="007179F1"/>
    <w:rsid w:val="00720D7B"/>
    <w:rsid w:val="0072205D"/>
    <w:rsid w:val="0072228A"/>
    <w:rsid w:val="00726676"/>
    <w:rsid w:val="007266A0"/>
    <w:rsid w:val="007319AC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068D"/>
    <w:rsid w:val="00751CC4"/>
    <w:rsid w:val="0075312C"/>
    <w:rsid w:val="007537B7"/>
    <w:rsid w:val="007548C3"/>
    <w:rsid w:val="00754B33"/>
    <w:rsid w:val="0075527F"/>
    <w:rsid w:val="00756F90"/>
    <w:rsid w:val="00762ACE"/>
    <w:rsid w:val="007633F0"/>
    <w:rsid w:val="007635B3"/>
    <w:rsid w:val="00770321"/>
    <w:rsid w:val="007717D3"/>
    <w:rsid w:val="00771F46"/>
    <w:rsid w:val="007722B9"/>
    <w:rsid w:val="00775A94"/>
    <w:rsid w:val="00775C1B"/>
    <w:rsid w:val="00781B27"/>
    <w:rsid w:val="007866EB"/>
    <w:rsid w:val="00787849"/>
    <w:rsid w:val="00790CA4"/>
    <w:rsid w:val="00792C42"/>
    <w:rsid w:val="00793E83"/>
    <w:rsid w:val="00793FD4"/>
    <w:rsid w:val="00794EAA"/>
    <w:rsid w:val="007979D5"/>
    <w:rsid w:val="007A0852"/>
    <w:rsid w:val="007A1087"/>
    <w:rsid w:val="007A1121"/>
    <w:rsid w:val="007A2993"/>
    <w:rsid w:val="007A36FD"/>
    <w:rsid w:val="007A7FA4"/>
    <w:rsid w:val="007B05F6"/>
    <w:rsid w:val="007B0988"/>
    <w:rsid w:val="007B3961"/>
    <w:rsid w:val="007B417B"/>
    <w:rsid w:val="007B5516"/>
    <w:rsid w:val="007B5B40"/>
    <w:rsid w:val="007B5D3A"/>
    <w:rsid w:val="007B6B91"/>
    <w:rsid w:val="007B7C7E"/>
    <w:rsid w:val="007C43CC"/>
    <w:rsid w:val="007C58DF"/>
    <w:rsid w:val="007C6189"/>
    <w:rsid w:val="007C667C"/>
    <w:rsid w:val="007C6CF8"/>
    <w:rsid w:val="007C7565"/>
    <w:rsid w:val="007C7C5F"/>
    <w:rsid w:val="007D1EB0"/>
    <w:rsid w:val="007D4F2B"/>
    <w:rsid w:val="007D6047"/>
    <w:rsid w:val="007E16ED"/>
    <w:rsid w:val="007E20DC"/>
    <w:rsid w:val="007E3718"/>
    <w:rsid w:val="007E546B"/>
    <w:rsid w:val="007E68A2"/>
    <w:rsid w:val="007F0FCD"/>
    <w:rsid w:val="007F12E6"/>
    <w:rsid w:val="007F1BF1"/>
    <w:rsid w:val="007F3794"/>
    <w:rsid w:val="007F3C89"/>
    <w:rsid w:val="007F5040"/>
    <w:rsid w:val="007F6DA1"/>
    <w:rsid w:val="00801545"/>
    <w:rsid w:val="00803FAF"/>
    <w:rsid w:val="008041C4"/>
    <w:rsid w:val="00804DCB"/>
    <w:rsid w:val="00805260"/>
    <w:rsid w:val="008061FE"/>
    <w:rsid w:val="0081044E"/>
    <w:rsid w:val="00811DA7"/>
    <w:rsid w:val="008121BE"/>
    <w:rsid w:val="00812208"/>
    <w:rsid w:val="00814309"/>
    <w:rsid w:val="00816AB7"/>
    <w:rsid w:val="00817935"/>
    <w:rsid w:val="00821A74"/>
    <w:rsid w:val="008230B9"/>
    <w:rsid w:val="00824B8A"/>
    <w:rsid w:val="00824DB9"/>
    <w:rsid w:val="00824EDF"/>
    <w:rsid w:val="00825CFD"/>
    <w:rsid w:val="008261F8"/>
    <w:rsid w:val="00827E15"/>
    <w:rsid w:val="008308A6"/>
    <w:rsid w:val="00830CE6"/>
    <w:rsid w:val="00830FC2"/>
    <w:rsid w:val="00831B6C"/>
    <w:rsid w:val="00831EF0"/>
    <w:rsid w:val="008370D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57CD7"/>
    <w:rsid w:val="00860714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26F"/>
    <w:rsid w:val="00877D97"/>
    <w:rsid w:val="0088185D"/>
    <w:rsid w:val="00881EAA"/>
    <w:rsid w:val="008826EB"/>
    <w:rsid w:val="00882C42"/>
    <w:rsid w:val="0088345B"/>
    <w:rsid w:val="008844AF"/>
    <w:rsid w:val="00885174"/>
    <w:rsid w:val="00887BF9"/>
    <w:rsid w:val="0089176B"/>
    <w:rsid w:val="00891AD4"/>
    <w:rsid w:val="00892D92"/>
    <w:rsid w:val="00892F80"/>
    <w:rsid w:val="00894F13"/>
    <w:rsid w:val="008962E2"/>
    <w:rsid w:val="008A12CD"/>
    <w:rsid w:val="008A3C1E"/>
    <w:rsid w:val="008A3EE7"/>
    <w:rsid w:val="008A4BD8"/>
    <w:rsid w:val="008A4D11"/>
    <w:rsid w:val="008A7924"/>
    <w:rsid w:val="008A7AF1"/>
    <w:rsid w:val="008B0D03"/>
    <w:rsid w:val="008B1A06"/>
    <w:rsid w:val="008B6195"/>
    <w:rsid w:val="008C06A2"/>
    <w:rsid w:val="008C0C4D"/>
    <w:rsid w:val="008C10C3"/>
    <w:rsid w:val="008C16B4"/>
    <w:rsid w:val="008C19F0"/>
    <w:rsid w:val="008C1AA6"/>
    <w:rsid w:val="008C4560"/>
    <w:rsid w:val="008C4983"/>
    <w:rsid w:val="008C77EA"/>
    <w:rsid w:val="008D178D"/>
    <w:rsid w:val="008D4BB8"/>
    <w:rsid w:val="008D515B"/>
    <w:rsid w:val="008D56AC"/>
    <w:rsid w:val="008D6174"/>
    <w:rsid w:val="008D6B39"/>
    <w:rsid w:val="008D74B7"/>
    <w:rsid w:val="008E06FA"/>
    <w:rsid w:val="008E2265"/>
    <w:rsid w:val="008E2354"/>
    <w:rsid w:val="008E4E9E"/>
    <w:rsid w:val="008E5159"/>
    <w:rsid w:val="008E563D"/>
    <w:rsid w:val="008E72C0"/>
    <w:rsid w:val="008E76F0"/>
    <w:rsid w:val="008F0FFD"/>
    <w:rsid w:val="008F1191"/>
    <w:rsid w:val="008F211B"/>
    <w:rsid w:val="008F3409"/>
    <w:rsid w:val="008F3F18"/>
    <w:rsid w:val="008F3F5B"/>
    <w:rsid w:val="008F5BC4"/>
    <w:rsid w:val="008F6527"/>
    <w:rsid w:val="008F7244"/>
    <w:rsid w:val="00901101"/>
    <w:rsid w:val="009019FA"/>
    <w:rsid w:val="009023DF"/>
    <w:rsid w:val="00905C98"/>
    <w:rsid w:val="00905DD3"/>
    <w:rsid w:val="00906760"/>
    <w:rsid w:val="0090683F"/>
    <w:rsid w:val="009101BA"/>
    <w:rsid w:val="00910DBF"/>
    <w:rsid w:val="00911368"/>
    <w:rsid w:val="009119D4"/>
    <w:rsid w:val="00911E5D"/>
    <w:rsid w:val="00912F62"/>
    <w:rsid w:val="009131D5"/>
    <w:rsid w:val="00913330"/>
    <w:rsid w:val="00913820"/>
    <w:rsid w:val="00913D8F"/>
    <w:rsid w:val="0091480D"/>
    <w:rsid w:val="00914882"/>
    <w:rsid w:val="00914D5E"/>
    <w:rsid w:val="00915D38"/>
    <w:rsid w:val="009213F8"/>
    <w:rsid w:val="0092222E"/>
    <w:rsid w:val="009240F0"/>
    <w:rsid w:val="0092423B"/>
    <w:rsid w:val="00924CB5"/>
    <w:rsid w:val="00924E79"/>
    <w:rsid w:val="00926466"/>
    <w:rsid w:val="00927ED4"/>
    <w:rsid w:val="00930236"/>
    <w:rsid w:val="00931E25"/>
    <w:rsid w:val="009320C6"/>
    <w:rsid w:val="009325F2"/>
    <w:rsid w:val="00932DD3"/>
    <w:rsid w:val="00933AC4"/>
    <w:rsid w:val="00934220"/>
    <w:rsid w:val="0093600C"/>
    <w:rsid w:val="00940968"/>
    <w:rsid w:val="00940D3B"/>
    <w:rsid w:val="0094575C"/>
    <w:rsid w:val="00945F74"/>
    <w:rsid w:val="0094753B"/>
    <w:rsid w:val="00947DA9"/>
    <w:rsid w:val="00951B56"/>
    <w:rsid w:val="00951D39"/>
    <w:rsid w:val="009530D3"/>
    <w:rsid w:val="00953B8A"/>
    <w:rsid w:val="00957828"/>
    <w:rsid w:val="00960721"/>
    <w:rsid w:val="00961A8A"/>
    <w:rsid w:val="009641B8"/>
    <w:rsid w:val="0097067C"/>
    <w:rsid w:val="00970FBB"/>
    <w:rsid w:val="0097252D"/>
    <w:rsid w:val="0097282C"/>
    <w:rsid w:val="00972BD3"/>
    <w:rsid w:val="00972EF9"/>
    <w:rsid w:val="009751BA"/>
    <w:rsid w:val="0097657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5AF2"/>
    <w:rsid w:val="00996D74"/>
    <w:rsid w:val="00997CD9"/>
    <w:rsid w:val="00997E60"/>
    <w:rsid w:val="009A511B"/>
    <w:rsid w:val="009A6531"/>
    <w:rsid w:val="009A7890"/>
    <w:rsid w:val="009B0842"/>
    <w:rsid w:val="009B1F21"/>
    <w:rsid w:val="009B2B4A"/>
    <w:rsid w:val="009B5F78"/>
    <w:rsid w:val="009B628E"/>
    <w:rsid w:val="009B6764"/>
    <w:rsid w:val="009B7AD9"/>
    <w:rsid w:val="009C10FA"/>
    <w:rsid w:val="009C3023"/>
    <w:rsid w:val="009C3E95"/>
    <w:rsid w:val="009C7352"/>
    <w:rsid w:val="009D1377"/>
    <w:rsid w:val="009D2F0E"/>
    <w:rsid w:val="009D3039"/>
    <w:rsid w:val="009D5A52"/>
    <w:rsid w:val="009D6550"/>
    <w:rsid w:val="009E1640"/>
    <w:rsid w:val="009E199A"/>
    <w:rsid w:val="009E1A92"/>
    <w:rsid w:val="009E2598"/>
    <w:rsid w:val="009E587A"/>
    <w:rsid w:val="009F14F5"/>
    <w:rsid w:val="009F1C2E"/>
    <w:rsid w:val="009F2A40"/>
    <w:rsid w:val="009F2B19"/>
    <w:rsid w:val="009F5CDF"/>
    <w:rsid w:val="009F69F8"/>
    <w:rsid w:val="009F7A0C"/>
    <w:rsid w:val="00A0447F"/>
    <w:rsid w:val="00A05E6D"/>
    <w:rsid w:val="00A0684E"/>
    <w:rsid w:val="00A13801"/>
    <w:rsid w:val="00A13A7D"/>
    <w:rsid w:val="00A14922"/>
    <w:rsid w:val="00A15CAB"/>
    <w:rsid w:val="00A1770A"/>
    <w:rsid w:val="00A21804"/>
    <w:rsid w:val="00A260A7"/>
    <w:rsid w:val="00A27797"/>
    <w:rsid w:val="00A30008"/>
    <w:rsid w:val="00A32A35"/>
    <w:rsid w:val="00A3623C"/>
    <w:rsid w:val="00A36A62"/>
    <w:rsid w:val="00A41540"/>
    <w:rsid w:val="00A4164D"/>
    <w:rsid w:val="00A42808"/>
    <w:rsid w:val="00A43A28"/>
    <w:rsid w:val="00A4442D"/>
    <w:rsid w:val="00A453FD"/>
    <w:rsid w:val="00A46F17"/>
    <w:rsid w:val="00A472BD"/>
    <w:rsid w:val="00A47C99"/>
    <w:rsid w:val="00A50461"/>
    <w:rsid w:val="00A54AF0"/>
    <w:rsid w:val="00A552FF"/>
    <w:rsid w:val="00A56232"/>
    <w:rsid w:val="00A56C1F"/>
    <w:rsid w:val="00A574D9"/>
    <w:rsid w:val="00A57591"/>
    <w:rsid w:val="00A57C0C"/>
    <w:rsid w:val="00A6157F"/>
    <w:rsid w:val="00A64366"/>
    <w:rsid w:val="00A6704F"/>
    <w:rsid w:val="00A72332"/>
    <w:rsid w:val="00A72BE1"/>
    <w:rsid w:val="00A74169"/>
    <w:rsid w:val="00A74733"/>
    <w:rsid w:val="00A76E2E"/>
    <w:rsid w:val="00A83018"/>
    <w:rsid w:val="00A8302D"/>
    <w:rsid w:val="00A85E8A"/>
    <w:rsid w:val="00A90FF3"/>
    <w:rsid w:val="00A91029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5832"/>
    <w:rsid w:val="00AB6EBC"/>
    <w:rsid w:val="00AB7AB7"/>
    <w:rsid w:val="00AC0235"/>
    <w:rsid w:val="00AC096A"/>
    <w:rsid w:val="00AC115E"/>
    <w:rsid w:val="00AC1349"/>
    <w:rsid w:val="00AC13A4"/>
    <w:rsid w:val="00AC4DB0"/>
    <w:rsid w:val="00AC6A1A"/>
    <w:rsid w:val="00AC7162"/>
    <w:rsid w:val="00AC7FD6"/>
    <w:rsid w:val="00AD03C8"/>
    <w:rsid w:val="00AD22FD"/>
    <w:rsid w:val="00AD4257"/>
    <w:rsid w:val="00AD5C06"/>
    <w:rsid w:val="00AD5C32"/>
    <w:rsid w:val="00AE0175"/>
    <w:rsid w:val="00AE0D22"/>
    <w:rsid w:val="00AE25A2"/>
    <w:rsid w:val="00AE269E"/>
    <w:rsid w:val="00AE5575"/>
    <w:rsid w:val="00AE5E06"/>
    <w:rsid w:val="00AE5F98"/>
    <w:rsid w:val="00AE75CA"/>
    <w:rsid w:val="00AF135A"/>
    <w:rsid w:val="00AF17CE"/>
    <w:rsid w:val="00AF3A72"/>
    <w:rsid w:val="00AF4208"/>
    <w:rsid w:val="00AF421C"/>
    <w:rsid w:val="00AF5A72"/>
    <w:rsid w:val="00AF6E55"/>
    <w:rsid w:val="00AF6EB9"/>
    <w:rsid w:val="00AF77EF"/>
    <w:rsid w:val="00B00629"/>
    <w:rsid w:val="00B01B83"/>
    <w:rsid w:val="00B01B99"/>
    <w:rsid w:val="00B037B3"/>
    <w:rsid w:val="00B05DCD"/>
    <w:rsid w:val="00B05F44"/>
    <w:rsid w:val="00B103CC"/>
    <w:rsid w:val="00B10DD5"/>
    <w:rsid w:val="00B1336A"/>
    <w:rsid w:val="00B137E7"/>
    <w:rsid w:val="00B140F2"/>
    <w:rsid w:val="00B165A4"/>
    <w:rsid w:val="00B16768"/>
    <w:rsid w:val="00B16A12"/>
    <w:rsid w:val="00B200F7"/>
    <w:rsid w:val="00B20A80"/>
    <w:rsid w:val="00B21727"/>
    <w:rsid w:val="00B228C4"/>
    <w:rsid w:val="00B23761"/>
    <w:rsid w:val="00B24010"/>
    <w:rsid w:val="00B25DFD"/>
    <w:rsid w:val="00B26600"/>
    <w:rsid w:val="00B30F4D"/>
    <w:rsid w:val="00B32305"/>
    <w:rsid w:val="00B32A9B"/>
    <w:rsid w:val="00B33362"/>
    <w:rsid w:val="00B336FE"/>
    <w:rsid w:val="00B339AE"/>
    <w:rsid w:val="00B37ACA"/>
    <w:rsid w:val="00B400BB"/>
    <w:rsid w:val="00B40D93"/>
    <w:rsid w:val="00B415DF"/>
    <w:rsid w:val="00B41A9E"/>
    <w:rsid w:val="00B41F2C"/>
    <w:rsid w:val="00B42785"/>
    <w:rsid w:val="00B42B97"/>
    <w:rsid w:val="00B432FD"/>
    <w:rsid w:val="00B44D25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52CDF"/>
    <w:rsid w:val="00B55307"/>
    <w:rsid w:val="00B55999"/>
    <w:rsid w:val="00B567C8"/>
    <w:rsid w:val="00B574B6"/>
    <w:rsid w:val="00B60336"/>
    <w:rsid w:val="00B628A3"/>
    <w:rsid w:val="00B67DB3"/>
    <w:rsid w:val="00B71E3C"/>
    <w:rsid w:val="00B72317"/>
    <w:rsid w:val="00B73663"/>
    <w:rsid w:val="00B7457A"/>
    <w:rsid w:val="00B74CBA"/>
    <w:rsid w:val="00B75239"/>
    <w:rsid w:val="00B7596F"/>
    <w:rsid w:val="00B75C1F"/>
    <w:rsid w:val="00B77C5F"/>
    <w:rsid w:val="00B817BA"/>
    <w:rsid w:val="00B837D2"/>
    <w:rsid w:val="00B87539"/>
    <w:rsid w:val="00B905F2"/>
    <w:rsid w:val="00B91D25"/>
    <w:rsid w:val="00B9395E"/>
    <w:rsid w:val="00B93A62"/>
    <w:rsid w:val="00B94149"/>
    <w:rsid w:val="00B94993"/>
    <w:rsid w:val="00B95106"/>
    <w:rsid w:val="00B9523F"/>
    <w:rsid w:val="00B971D6"/>
    <w:rsid w:val="00BA0DE3"/>
    <w:rsid w:val="00BA2A29"/>
    <w:rsid w:val="00BA3CD0"/>
    <w:rsid w:val="00BA4861"/>
    <w:rsid w:val="00BA5616"/>
    <w:rsid w:val="00BB03A9"/>
    <w:rsid w:val="00BB1F27"/>
    <w:rsid w:val="00BB47DA"/>
    <w:rsid w:val="00BB6156"/>
    <w:rsid w:val="00BB6A1D"/>
    <w:rsid w:val="00BB7D4F"/>
    <w:rsid w:val="00BC1261"/>
    <w:rsid w:val="00BC1CAE"/>
    <w:rsid w:val="00BC239A"/>
    <w:rsid w:val="00BC27DB"/>
    <w:rsid w:val="00BC4465"/>
    <w:rsid w:val="00BC4C5D"/>
    <w:rsid w:val="00BD15C3"/>
    <w:rsid w:val="00BD25A0"/>
    <w:rsid w:val="00BD2902"/>
    <w:rsid w:val="00BD58CA"/>
    <w:rsid w:val="00BD7FDB"/>
    <w:rsid w:val="00BE09CC"/>
    <w:rsid w:val="00BE1C47"/>
    <w:rsid w:val="00BE57A7"/>
    <w:rsid w:val="00BE5C05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133F"/>
    <w:rsid w:val="00C029C4"/>
    <w:rsid w:val="00C047B7"/>
    <w:rsid w:val="00C06CE7"/>
    <w:rsid w:val="00C071B0"/>
    <w:rsid w:val="00C073E7"/>
    <w:rsid w:val="00C10D99"/>
    <w:rsid w:val="00C10E40"/>
    <w:rsid w:val="00C1283C"/>
    <w:rsid w:val="00C12F79"/>
    <w:rsid w:val="00C16133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2D38"/>
    <w:rsid w:val="00C23377"/>
    <w:rsid w:val="00C23D18"/>
    <w:rsid w:val="00C2563A"/>
    <w:rsid w:val="00C27701"/>
    <w:rsid w:val="00C305CD"/>
    <w:rsid w:val="00C31D98"/>
    <w:rsid w:val="00C32D3B"/>
    <w:rsid w:val="00C33A12"/>
    <w:rsid w:val="00C33EE0"/>
    <w:rsid w:val="00C35CDB"/>
    <w:rsid w:val="00C36D29"/>
    <w:rsid w:val="00C404C3"/>
    <w:rsid w:val="00C42CE7"/>
    <w:rsid w:val="00C43E1B"/>
    <w:rsid w:val="00C505C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5C29"/>
    <w:rsid w:val="00C66BE2"/>
    <w:rsid w:val="00C700DA"/>
    <w:rsid w:val="00C71B48"/>
    <w:rsid w:val="00C7499D"/>
    <w:rsid w:val="00C762B7"/>
    <w:rsid w:val="00C77042"/>
    <w:rsid w:val="00C77218"/>
    <w:rsid w:val="00C813E6"/>
    <w:rsid w:val="00C81E5F"/>
    <w:rsid w:val="00C820A1"/>
    <w:rsid w:val="00C84713"/>
    <w:rsid w:val="00C8721C"/>
    <w:rsid w:val="00C87DDC"/>
    <w:rsid w:val="00C92B8B"/>
    <w:rsid w:val="00C92E3F"/>
    <w:rsid w:val="00C93460"/>
    <w:rsid w:val="00C9571B"/>
    <w:rsid w:val="00CA10B6"/>
    <w:rsid w:val="00CA2745"/>
    <w:rsid w:val="00CA3642"/>
    <w:rsid w:val="00CA36E2"/>
    <w:rsid w:val="00CA4E54"/>
    <w:rsid w:val="00CA57AD"/>
    <w:rsid w:val="00CA5FB6"/>
    <w:rsid w:val="00CA68A9"/>
    <w:rsid w:val="00CA7FD4"/>
    <w:rsid w:val="00CB082D"/>
    <w:rsid w:val="00CB0979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4FC2"/>
    <w:rsid w:val="00CC59C9"/>
    <w:rsid w:val="00CC5AA5"/>
    <w:rsid w:val="00CC6EFB"/>
    <w:rsid w:val="00CC7BCF"/>
    <w:rsid w:val="00CC7D70"/>
    <w:rsid w:val="00CD27B2"/>
    <w:rsid w:val="00CD3E07"/>
    <w:rsid w:val="00CD42BA"/>
    <w:rsid w:val="00CD6B47"/>
    <w:rsid w:val="00CE37D0"/>
    <w:rsid w:val="00CE3B3F"/>
    <w:rsid w:val="00CE6D43"/>
    <w:rsid w:val="00CF3018"/>
    <w:rsid w:val="00CF38D9"/>
    <w:rsid w:val="00CF3CC6"/>
    <w:rsid w:val="00CF3CE6"/>
    <w:rsid w:val="00CF457E"/>
    <w:rsid w:val="00CF57D5"/>
    <w:rsid w:val="00D02AA1"/>
    <w:rsid w:val="00D040D1"/>
    <w:rsid w:val="00D04B50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1A65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0915"/>
    <w:rsid w:val="00D63C4B"/>
    <w:rsid w:val="00D6458F"/>
    <w:rsid w:val="00D664A3"/>
    <w:rsid w:val="00D67826"/>
    <w:rsid w:val="00D70483"/>
    <w:rsid w:val="00D7118B"/>
    <w:rsid w:val="00D71E01"/>
    <w:rsid w:val="00D72846"/>
    <w:rsid w:val="00D7290E"/>
    <w:rsid w:val="00D73649"/>
    <w:rsid w:val="00D73F3C"/>
    <w:rsid w:val="00D75B08"/>
    <w:rsid w:val="00D7639D"/>
    <w:rsid w:val="00D8279C"/>
    <w:rsid w:val="00D84D20"/>
    <w:rsid w:val="00D86139"/>
    <w:rsid w:val="00D928DD"/>
    <w:rsid w:val="00D93B9C"/>
    <w:rsid w:val="00D94F52"/>
    <w:rsid w:val="00D958DE"/>
    <w:rsid w:val="00D95F1A"/>
    <w:rsid w:val="00D95F72"/>
    <w:rsid w:val="00D973E8"/>
    <w:rsid w:val="00D97719"/>
    <w:rsid w:val="00DA0270"/>
    <w:rsid w:val="00DA3557"/>
    <w:rsid w:val="00DA402C"/>
    <w:rsid w:val="00DA623D"/>
    <w:rsid w:val="00DA7949"/>
    <w:rsid w:val="00DB130E"/>
    <w:rsid w:val="00DB1B99"/>
    <w:rsid w:val="00DB1F2F"/>
    <w:rsid w:val="00DB2987"/>
    <w:rsid w:val="00DB4B1F"/>
    <w:rsid w:val="00DB4E0C"/>
    <w:rsid w:val="00DB7CE6"/>
    <w:rsid w:val="00DC08DF"/>
    <w:rsid w:val="00DC175A"/>
    <w:rsid w:val="00DC18FC"/>
    <w:rsid w:val="00DC1CCF"/>
    <w:rsid w:val="00DC2C29"/>
    <w:rsid w:val="00DC3482"/>
    <w:rsid w:val="00DC4B28"/>
    <w:rsid w:val="00DC775B"/>
    <w:rsid w:val="00DC7AF5"/>
    <w:rsid w:val="00DD0DB7"/>
    <w:rsid w:val="00DD353C"/>
    <w:rsid w:val="00DD361E"/>
    <w:rsid w:val="00DD3819"/>
    <w:rsid w:val="00DD4122"/>
    <w:rsid w:val="00DD42D9"/>
    <w:rsid w:val="00DD5A5D"/>
    <w:rsid w:val="00DD6889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0361"/>
    <w:rsid w:val="00E00DED"/>
    <w:rsid w:val="00E03F3E"/>
    <w:rsid w:val="00E04346"/>
    <w:rsid w:val="00E058EC"/>
    <w:rsid w:val="00E06816"/>
    <w:rsid w:val="00E06EE6"/>
    <w:rsid w:val="00E075D1"/>
    <w:rsid w:val="00E0794C"/>
    <w:rsid w:val="00E104B8"/>
    <w:rsid w:val="00E11334"/>
    <w:rsid w:val="00E11849"/>
    <w:rsid w:val="00E12C8E"/>
    <w:rsid w:val="00E13057"/>
    <w:rsid w:val="00E145B6"/>
    <w:rsid w:val="00E14665"/>
    <w:rsid w:val="00E14C9C"/>
    <w:rsid w:val="00E14DC2"/>
    <w:rsid w:val="00E16ACA"/>
    <w:rsid w:val="00E179AD"/>
    <w:rsid w:val="00E2598F"/>
    <w:rsid w:val="00E25A5F"/>
    <w:rsid w:val="00E26047"/>
    <w:rsid w:val="00E27177"/>
    <w:rsid w:val="00E278CF"/>
    <w:rsid w:val="00E311C3"/>
    <w:rsid w:val="00E32B61"/>
    <w:rsid w:val="00E358E7"/>
    <w:rsid w:val="00E37A2F"/>
    <w:rsid w:val="00E37E8D"/>
    <w:rsid w:val="00E43295"/>
    <w:rsid w:val="00E44D50"/>
    <w:rsid w:val="00E5025B"/>
    <w:rsid w:val="00E53807"/>
    <w:rsid w:val="00E53B80"/>
    <w:rsid w:val="00E5405C"/>
    <w:rsid w:val="00E545DF"/>
    <w:rsid w:val="00E54890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2D3F"/>
    <w:rsid w:val="00E7502F"/>
    <w:rsid w:val="00E766D5"/>
    <w:rsid w:val="00E76C53"/>
    <w:rsid w:val="00E80CFE"/>
    <w:rsid w:val="00E8226B"/>
    <w:rsid w:val="00E82439"/>
    <w:rsid w:val="00E84324"/>
    <w:rsid w:val="00E855DC"/>
    <w:rsid w:val="00E86759"/>
    <w:rsid w:val="00E914D8"/>
    <w:rsid w:val="00E96622"/>
    <w:rsid w:val="00E96724"/>
    <w:rsid w:val="00E97E74"/>
    <w:rsid w:val="00EA13A5"/>
    <w:rsid w:val="00EA33A0"/>
    <w:rsid w:val="00EA4256"/>
    <w:rsid w:val="00EA5A90"/>
    <w:rsid w:val="00EA5DCC"/>
    <w:rsid w:val="00EA7586"/>
    <w:rsid w:val="00EA7CDD"/>
    <w:rsid w:val="00EB4AC0"/>
    <w:rsid w:val="00EB4C20"/>
    <w:rsid w:val="00EB539D"/>
    <w:rsid w:val="00EB66D1"/>
    <w:rsid w:val="00EB78C1"/>
    <w:rsid w:val="00EC0A6C"/>
    <w:rsid w:val="00EC1267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E787F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081"/>
    <w:rsid w:val="00F1238A"/>
    <w:rsid w:val="00F12DCD"/>
    <w:rsid w:val="00F13DC6"/>
    <w:rsid w:val="00F14D1E"/>
    <w:rsid w:val="00F14DDF"/>
    <w:rsid w:val="00F15016"/>
    <w:rsid w:val="00F204CD"/>
    <w:rsid w:val="00F229A5"/>
    <w:rsid w:val="00F22E09"/>
    <w:rsid w:val="00F254B1"/>
    <w:rsid w:val="00F259CF"/>
    <w:rsid w:val="00F25E58"/>
    <w:rsid w:val="00F262F8"/>
    <w:rsid w:val="00F26606"/>
    <w:rsid w:val="00F26E08"/>
    <w:rsid w:val="00F30191"/>
    <w:rsid w:val="00F3210A"/>
    <w:rsid w:val="00F33459"/>
    <w:rsid w:val="00F33597"/>
    <w:rsid w:val="00F33608"/>
    <w:rsid w:val="00F35274"/>
    <w:rsid w:val="00F35D5F"/>
    <w:rsid w:val="00F40167"/>
    <w:rsid w:val="00F40372"/>
    <w:rsid w:val="00F43294"/>
    <w:rsid w:val="00F4630A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301A"/>
    <w:rsid w:val="00F6431E"/>
    <w:rsid w:val="00F6454D"/>
    <w:rsid w:val="00F66103"/>
    <w:rsid w:val="00F6649B"/>
    <w:rsid w:val="00F66F31"/>
    <w:rsid w:val="00F703D4"/>
    <w:rsid w:val="00F70733"/>
    <w:rsid w:val="00F708ED"/>
    <w:rsid w:val="00F70B83"/>
    <w:rsid w:val="00F715FD"/>
    <w:rsid w:val="00F723D8"/>
    <w:rsid w:val="00F72B89"/>
    <w:rsid w:val="00F734E5"/>
    <w:rsid w:val="00F746E2"/>
    <w:rsid w:val="00F76505"/>
    <w:rsid w:val="00F76D92"/>
    <w:rsid w:val="00F80320"/>
    <w:rsid w:val="00F81A38"/>
    <w:rsid w:val="00F82AA0"/>
    <w:rsid w:val="00F83F93"/>
    <w:rsid w:val="00F84255"/>
    <w:rsid w:val="00F84541"/>
    <w:rsid w:val="00F8480C"/>
    <w:rsid w:val="00F90545"/>
    <w:rsid w:val="00F91686"/>
    <w:rsid w:val="00F92BA3"/>
    <w:rsid w:val="00F94757"/>
    <w:rsid w:val="00F95EFC"/>
    <w:rsid w:val="00FA12DF"/>
    <w:rsid w:val="00FA1D2A"/>
    <w:rsid w:val="00FA3FBC"/>
    <w:rsid w:val="00FA5CA5"/>
    <w:rsid w:val="00FB0084"/>
    <w:rsid w:val="00FB00DA"/>
    <w:rsid w:val="00FB0A4D"/>
    <w:rsid w:val="00FB18A7"/>
    <w:rsid w:val="00FB45FC"/>
    <w:rsid w:val="00FB580A"/>
    <w:rsid w:val="00FB58E5"/>
    <w:rsid w:val="00FB71E4"/>
    <w:rsid w:val="00FB7F57"/>
    <w:rsid w:val="00FC074E"/>
    <w:rsid w:val="00FC0BE7"/>
    <w:rsid w:val="00FC1655"/>
    <w:rsid w:val="00FC1825"/>
    <w:rsid w:val="00FC2117"/>
    <w:rsid w:val="00FC3CC9"/>
    <w:rsid w:val="00FC46CE"/>
    <w:rsid w:val="00FC5C0D"/>
    <w:rsid w:val="00FC68F4"/>
    <w:rsid w:val="00FC75AE"/>
    <w:rsid w:val="00FD06AE"/>
    <w:rsid w:val="00FD1558"/>
    <w:rsid w:val="00FD4BB7"/>
    <w:rsid w:val="00FD4C54"/>
    <w:rsid w:val="00FD707B"/>
    <w:rsid w:val="00FD7B3C"/>
    <w:rsid w:val="00FE2DF8"/>
    <w:rsid w:val="00FE2E43"/>
    <w:rsid w:val="00FE4031"/>
    <w:rsid w:val="00FF0437"/>
    <w:rsid w:val="00FF16FD"/>
    <w:rsid w:val="00FF17F7"/>
    <w:rsid w:val="00FF1CC4"/>
    <w:rsid w:val="00FF2488"/>
    <w:rsid w:val="00FF36B1"/>
    <w:rsid w:val="00FF3876"/>
    <w:rsid w:val="00FF39BC"/>
    <w:rsid w:val="00FF5E70"/>
    <w:rsid w:val="00FF634A"/>
    <w:rsid w:val="00FF6736"/>
    <w:rsid w:val="00FF7935"/>
    <w:rsid w:val="00FF7CD6"/>
    <w:rsid w:val="01E94970"/>
    <w:rsid w:val="052124C5"/>
    <w:rsid w:val="0A625A9A"/>
    <w:rsid w:val="0D131399"/>
    <w:rsid w:val="0D3872CE"/>
    <w:rsid w:val="158C6ED9"/>
    <w:rsid w:val="1681A37D"/>
    <w:rsid w:val="1D2A9DDD"/>
    <w:rsid w:val="1F839B0C"/>
    <w:rsid w:val="229E0444"/>
    <w:rsid w:val="25204DC6"/>
    <w:rsid w:val="2563DB6D"/>
    <w:rsid w:val="2DA741DD"/>
    <w:rsid w:val="301D407C"/>
    <w:rsid w:val="36195F56"/>
    <w:rsid w:val="3941889F"/>
    <w:rsid w:val="46DCD3B5"/>
    <w:rsid w:val="47ED81AD"/>
    <w:rsid w:val="4B025441"/>
    <w:rsid w:val="4CFAD2BD"/>
    <w:rsid w:val="55FFC828"/>
    <w:rsid w:val="67824F15"/>
    <w:rsid w:val="67F6EDF1"/>
    <w:rsid w:val="717A9628"/>
    <w:rsid w:val="76AD8175"/>
    <w:rsid w:val="7D15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7266A0"/>
  </w:style>
  <w:style w:type="character" w:customStyle="1" w:styleId="eop">
    <w:name w:val="eop"/>
    <w:basedOn w:val="DefaultParagraphFont"/>
    <w:rsid w:val="007266A0"/>
  </w:style>
  <w:style w:type="paragraph" w:styleId="Header">
    <w:name w:val="header"/>
    <w:basedOn w:val="Normal"/>
    <w:link w:val="HeaderChar"/>
    <w:uiPriority w:val="99"/>
    <w:unhideWhenUsed/>
    <w:rsid w:val="0041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C73"/>
  </w:style>
  <w:style w:type="paragraph" w:styleId="Footer">
    <w:name w:val="footer"/>
    <w:basedOn w:val="Normal"/>
    <w:link w:val="FooterChar"/>
    <w:uiPriority w:val="99"/>
    <w:unhideWhenUsed/>
    <w:rsid w:val="0041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C73"/>
  </w:style>
  <w:style w:type="paragraph" w:customStyle="1" w:styleId="paragraph">
    <w:name w:val="paragraph"/>
    <w:basedOn w:val="Normal"/>
    <w:rsid w:val="00094EB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0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3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425c324-2c58-4d77-a1d5-d0a7d0b757f3">
      <Terms xmlns="http://schemas.microsoft.com/office/infopath/2007/PartnerControls"/>
    </lcf76f155ced4ddcb4097134ff3c332f>
    <TaxCatchAll xmlns="3b0e91d7-aa5b-48c8-b513-1acb2bd5bd1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35861D2609849A11641A17F3A9001" ma:contentTypeVersion="13" ma:contentTypeDescription="Create a new document." ma:contentTypeScope="" ma:versionID="f250965e4bfd92ce5017ec1fb073c213">
  <xsd:schema xmlns:xsd="http://www.w3.org/2001/XMLSchema" xmlns:xs="http://www.w3.org/2001/XMLSchema" xmlns:p="http://schemas.microsoft.com/office/2006/metadata/properties" xmlns:ns2="c425c324-2c58-4d77-a1d5-d0a7d0b757f3" xmlns:ns3="3b0e91d7-aa5b-48c8-b513-1acb2bd5bd1e" targetNamespace="http://schemas.microsoft.com/office/2006/metadata/properties" ma:root="true" ma:fieldsID="e174ee3b4499753d207e546a43fa03bc" ns2:_="" ns3:_="">
    <xsd:import namespace="c425c324-2c58-4d77-a1d5-d0a7d0b757f3"/>
    <xsd:import namespace="3b0e91d7-aa5b-48c8-b513-1acb2bd5bd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5c324-2c58-4d77-a1d5-d0a7d0b757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5b423ea-06c7-4453-addf-be25024ff4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0e91d7-aa5b-48c8-b513-1acb2bd5bd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268be49-0539-4140-8cc3-80b54a036741}" ma:internalName="TaxCatchAll" ma:showField="CatchAllData" ma:web="3b0e91d7-aa5b-48c8-b513-1acb2bd5bd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23D649-229E-4EE3-9019-FE52EA179F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EAFA6C-E1CF-473A-A3C2-A53888F5DA8A}">
  <ds:schemaRefs>
    <ds:schemaRef ds:uri="http://schemas.microsoft.com/office/2006/metadata/properties"/>
    <ds:schemaRef ds:uri="http://schemas.microsoft.com/office/infopath/2007/PartnerControls"/>
    <ds:schemaRef ds:uri="c425c324-2c58-4d77-a1d5-d0a7d0b757f3"/>
    <ds:schemaRef ds:uri="3b0e91d7-aa5b-48c8-b513-1acb2bd5bd1e"/>
  </ds:schemaRefs>
</ds:datastoreItem>
</file>

<file path=customXml/itemProps3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2BFCDA-6673-4073-9DB7-576DD6FBF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25c324-2c58-4d77-a1d5-d0a7d0b757f3"/>
    <ds:schemaRef ds:uri="3b0e91d7-aa5b-48c8-b513-1acb2bd5bd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60</Characters>
  <Application>Microsoft Office Word</Application>
  <DocSecurity>4</DocSecurity>
  <Lines>8</Lines>
  <Paragraphs>2</Paragraphs>
  <ScaleCrop>false</ScaleCrop>
  <Company>Microsoft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Heather Savoie</cp:lastModifiedBy>
  <cp:revision>2</cp:revision>
  <cp:lastPrinted>2019-08-22T19:50:00Z</cp:lastPrinted>
  <dcterms:created xsi:type="dcterms:W3CDTF">2026-02-02T15:57:00Z</dcterms:created>
  <dcterms:modified xsi:type="dcterms:W3CDTF">2026-02-02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35861D2609849A11641A17F3A9001</vt:lpwstr>
  </property>
  <property fmtid="{D5CDD505-2E9C-101B-9397-08002B2CF9AE}" pid="3" name="GrammarlyDocumentId">
    <vt:lpwstr>8c5d5f913463c9b1811a83a9b5ad63ff13c911c4b97e24d5b6e132c8a42afcfb</vt:lpwstr>
  </property>
  <property fmtid="{D5CDD505-2E9C-101B-9397-08002B2CF9AE}" pid="4" name="MediaServiceImageTags">
    <vt:lpwstr/>
  </property>
</Properties>
</file>